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CD2290" w14:textId="68327A6C" w:rsidR="00B96CBB" w:rsidRPr="00D53C11" w:rsidRDefault="00B674D3" w:rsidP="004518F4">
      <w:pPr>
        <w:pStyle w:val="Title"/>
        <w:rPr>
          <w:rFonts w:cs="Nazanin"/>
          <w:rtl/>
        </w:rPr>
      </w:pPr>
      <w:r>
        <w:rPr>
          <w:rFonts w:hint="cs"/>
          <w:noProof/>
          <w:rtl/>
        </w:rPr>
        <w:drawing>
          <wp:anchor distT="0" distB="0" distL="114300" distR="114300" simplePos="0" relativeHeight="251660288" behindDoc="1" locked="0" layoutInCell="1" allowOverlap="1" wp14:anchorId="53A2AE43" wp14:editId="487FCAE1">
            <wp:simplePos x="0" y="0"/>
            <wp:positionH relativeFrom="page">
              <wp:align>left</wp:align>
            </wp:positionH>
            <wp:positionV relativeFrom="paragraph">
              <wp:posOffset>-859156</wp:posOffset>
            </wp:positionV>
            <wp:extent cx="7558580" cy="1615440"/>
            <wp:effectExtent l="0" t="0" r="444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1b5db16-0019-4a5d-b9af-69fee5b4e0c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90" cy="1615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21DD" w:rsidRPr="00CB17C4">
        <w:rPr>
          <w:rtl/>
        </w:rPr>
        <w:t>راهنماي‌تهي</w:t>
      </w:r>
      <w:r w:rsidR="00D521DD" w:rsidRPr="00CB17C4">
        <w:rPr>
          <w:rFonts w:hint="cs"/>
          <w:rtl/>
        </w:rPr>
        <w:t xml:space="preserve">ه </w:t>
      </w:r>
      <w:r w:rsidR="00D521DD"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4518F4">
        <w:rPr>
          <w:rFonts w:hint="cs"/>
          <w:rtl/>
        </w:rPr>
        <w:t xml:space="preserve">سی و </w:t>
      </w:r>
      <w:r w:rsidR="00BE696B">
        <w:rPr>
          <w:rFonts w:hint="cs"/>
          <w:rtl/>
        </w:rPr>
        <w:t>چها</w:t>
      </w:r>
      <w:bookmarkStart w:id="0" w:name="_GoBack"/>
      <w:bookmarkEnd w:id="0"/>
      <w:r w:rsidR="00BE696B">
        <w:rPr>
          <w:rFonts w:hint="cs"/>
          <w:rtl/>
        </w:rPr>
        <w:t>رمین</w:t>
      </w:r>
      <w:r w:rsidR="00AE0790">
        <w:rPr>
          <w:rFonts w:hint="cs"/>
          <w:rtl/>
        </w:rPr>
        <w:t xml:space="preserve"> کنفرانس</w:t>
      </w:r>
      <w:r w:rsidR="004518F4">
        <w:rPr>
          <w:rFonts w:hint="cs"/>
          <w:rtl/>
        </w:rPr>
        <w:t xml:space="preserve"> بین المللی</w:t>
      </w:r>
      <w:r w:rsidR="00AE0790">
        <w:rPr>
          <w:rFonts w:hint="cs"/>
          <w:rtl/>
        </w:rPr>
        <w:t xml:space="preserve"> </w:t>
      </w:r>
      <w:r w:rsidR="00130114">
        <w:rPr>
          <w:rFonts w:hint="cs"/>
          <w:rtl/>
        </w:rPr>
        <w:t xml:space="preserve">مهندسی برق 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8B5C3E" w:rsidRDefault="00B96CBB" w:rsidP="00503D18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>كليد واژه- حد</w:t>
      </w:r>
      <w:r w:rsidR="00D66C6A" w:rsidRPr="008B5C3E">
        <w:rPr>
          <w:rFonts w:hint="cs"/>
          <w:sz w:val="18"/>
          <w:szCs w:val="22"/>
          <w:rtl/>
        </w:rPr>
        <w:t>ود</w:t>
      </w:r>
      <w:r w:rsidRPr="008B5C3E">
        <w:rPr>
          <w:sz w:val="18"/>
          <w:szCs w:val="22"/>
          <w:rtl/>
        </w:rPr>
        <w:t xml:space="preserve"> چهار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B861B6">
          <w:headerReference w:type="even" r:id="rId9"/>
          <w:headerReference w:type="default" r:id="rId10"/>
          <w:footerReference w:type="even" r:id="rId11"/>
          <w:footerReference w:type="default" r:id="rId12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52569193" w:rsidR="00B96CBB" w:rsidRPr="00D53C11" w:rsidRDefault="00B96CBB" w:rsidP="004518F4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4518F4">
        <w:rPr>
          <w:rFonts w:hint="cs"/>
          <w:rtl/>
        </w:rPr>
        <w:t xml:space="preserve">سی و دومین </w:t>
      </w:r>
      <w:r w:rsidR="00130114">
        <w:rPr>
          <w:rFonts w:hint="cs"/>
          <w:rtl/>
        </w:rPr>
        <w:t xml:space="preserve"> کنفرانس</w:t>
      </w:r>
      <w:r w:rsidR="004518F4">
        <w:rPr>
          <w:rFonts w:hint="cs"/>
          <w:rtl/>
        </w:rPr>
        <w:t xml:space="preserve"> بین المللی</w:t>
      </w:r>
      <w:r w:rsidR="00130114">
        <w:rPr>
          <w:rFonts w:hint="cs"/>
          <w:rtl/>
        </w:rPr>
        <w:t xml:space="preserve"> مهندسی برق </w:t>
      </w:r>
      <w:r w:rsidRPr="00D53C11">
        <w:rPr>
          <w:rtl/>
        </w:rPr>
        <w:t>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77777777" w:rsidR="0055301C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>. شماره 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503D18">
      <w:pPr>
        <w:rPr>
          <w:rtl/>
        </w:rPr>
      </w:pPr>
      <w:r w:rsidRPr="00425C2A">
        <w:rPr>
          <w:rFonts w:hint="cs"/>
          <w:color w:val="FF0000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</w:t>
      </w:r>
      <w:r w:rsidRPr="00D53C11">
        <w:rPr>
          <w:rFonts w:hint="cs"/>
          <w:rtl/>
        </w:rPr>
        <w:t xml:space="preserve">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76348519" w14:textId="613363DF" w:rsidR="00B96CBB" w:rsidRPr="00D53C11" w:rsidRDefault="00B96CBB" w:rsidP="000C5806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</w:t>
      </w:r>
      <w:r w:rsidRPr="00D53C11">
        <w:rPr>
          <w:rFonts w:hint="cs"/>
          <w:rtl/>
        </w:rPr>
        <w:lastRenderedPageBreak/>
        <w:t>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</w:t>
      </w:r>
      <w:r w:rsidRPr="009904D3">
        <w:rPr>
          <w:rtl/>
        </w:rPr>
        <w:t>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  <w:lang w:bidi="fa-IR"/>
        </w:rPr>
        <mc:AlternateContent>
          <mc:Choice Requires="wpg">
            <w:drawing>
              <wp:inline distT="0" distB="0" distL="0" distR="0" wp14:anchorId="00D35A91" wp14:editId="474627F2">
                <wp:extent cx="1855542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42" cy="1025525"/>
                          <a:chOff x="703828" y="790066"/>
                          <a:chExt cx="1224093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49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r w:rsidRPr="00225483">
                          <w:t>sensor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3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56ABADB5" w:rsidR="00B96CBB" w:rsidRDefault="00723217" w:rsidP="00503D18">
      <w:pPr>
        <w:rPr>
          <w:rtl/>
        </w:rPr>
      </w:pPr>
      <w:r>
        <w:rPr>
          <w:rFonts w:hint="cs"/>
          <w:noProof/>
          <w:rtl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1333CFF9">
                <wp:simplePos x="0" y="0"/>
                <wp:positionH relativeFrom="margin">
                  <wp:posOffset>240665</wp:posOffset>
                </wp:positionH>
                <wp:positionV relativeFrom="paragraph">
                  <wp:posOffset>798830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18.95pt;margin-top:62.9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Ls0jFAAAA3AAAAA8AAABkcnMvZG93bnJldi54bWxEj0FrwkAUhO8F/8PyhN6ajZaKja5SWoQe&#10;2kOil96e2ZdsMPs2ZNck/ffdguBxmJlvmO1+sq0YqPeNYwWLJAVBXDrdcK3gdDw8rUH4gKyxdUwK&#10;fsnDfjd72GKm3cg5DUWoRYSwz1CBCaHLpPSlIYs+cR1x9CrXWwxR9rXUPY4Rblu5TNOVtNhwXDDY&#10;0buh8lJcrYJvfH3OtT1/GIN193O4VoP/GpR6nE9vGxCBpnAP39qfWsHyZQX/Z+IRkLs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tS7NIxQAAANwAAAAPAAAAAAAAAAAAAAAA&#10;AJ8CAABkcnMvZG93bnJldi54bWxQSwUGAAAAAAQABAD3AAAAkQMAAAAA&#10;">
                  <v:imagedata r:id="rId14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9" o:spid="_x0000_s1073" type="#_x0000_t202" style="position:absolute;left:755;top:32046;width:57800;height:3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F5r8YA&#10;AADbAAAADwAAAGRycy9kb3ducmV2LnhtbESPQWvCQBSE7wX/w/KE3pqNgYpGVwmB0FLag5pLb6/Z&#10;ZxLMvo3Zrab++m6h4HGYmW+Y9XY0nbjQ4FrLCmZRDIK4srrlWkF5KJ4WIJxH1thZJgU/5GC7mTys&#10;MdX2yju67H0tAoRdigoa7/tUSlc1ZNBFticO3tEOBn2QQy31gNcAN51M4nguDbYcFhrsKW+oOu2/&#10;jYK3vPjA3VdiFrcuf3k/Zv25/HxW6nE6ZisQnkZ/D/+3X7WCZAl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0F5r8YAAADbAAAADwAAAAAAAAAAAAAAAACYAgAAZHJz&#10;L2Rvd25yZXYueG1sUEsFBgAAAAAEAAQA9QAAAIsD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53C11">
        <w:rPr>
          <w:rtl/>
        </w:rPr>
        <w:t>هيچگاه عناوين‌</w:t>
      </w:r>
      <w:r w:rsidR="00B96CBB" w:rsidRPr="00D53C11">
        <w:t xml:space="preserve"> </w:t>
      </w:r>
      <w:r w:rsidR="00B96CBB" w:rsidRPr="00D53C11">
        <w:rPr>
          <w:rtl/>
        </w:rPr>
        <w:t>را</w:t>
      </w:r>
      <w:r w:rsidR="00B96CBB" w:rsidRPr="00D53C11">
        <w:t xml:space="preserve"> </w:t>
      </w:r>
      <w:r w:rsidR="00B96CBB">
        <w:rPr>
          <w:rtl/>
        </w:rPr>
        <w:t>به</w:t>
      </w:r>
      <w:r w:rsidR="00B96CBB">
        <w:rPr>
          <w:rFonts w:hint="cs"/>
          <w:rtl/>
        </w:rPr>
        <w:t xml:space="preserve"> </w:t>
      </w:r>
      <w:r w:rsidR="00B96CBB" w:rsidRPr="00D53C11">
        <w:rPr>
          <w:rtl/>
        </w:rPr>
        <w:t>عنوان‌</w:t>
      </w:r>
      <w:r w:rsidR="00B96CBB" w:rsidRPr="00D53C11">
        <w:t xml:space="preserve"> </w:t>
      </w:r>
      <w:r w:rsidR="00B96CBB" w:rsidRPr="00D53C11">
        <w:rPr>
          <w:rtl/>
        </w:rPr>
        <w:t>قسمتي‌</w:t>
      </w:r>
      <w:r w:rsidR="00B96CBB" w:rsidRPr="00D53C11">
        <w:t xml:space="preserve"> </w:t>
      </w:r>
      <w:r w:rsidR="00B96CBB" w:rsidRPr="00D53C11">
        <w:rPr>
          <w:rtl/>
        </w:rPr>
        <w:t>از</w:t>
      </w:r>
      <w:r w:rsidR="00B96CBB" w:rsidRPr="00D53C11">
        <w:t xml:space="preserve"> </w:t>
      </w:r>
      <w:r w:rsidR="00B96CBB" w:rsidRPr="00D53C11">
        <w:rPr>
          <w:rtl/>
        </w:rPr>
        <w:t>شكل ‌بصورت</w:t>
      </w:r>
      <w:r w:rsidR="00B96CBB" w:rsidRPr="00D53C11">
        <w:t xml:space="preserve"> </w:t>
      </w:r>
      <w:r w:rsidR="00B96CBB" w:rsidRPr="00D53C11">
        <w:rPr>
          <w:rtl/>
        </w:rPr>
        <w:t>تصويري ذخيره نكنيد.</w:t>
      </w:r>
      <w:r w:rsidR="00B96CBB">
        <w:rPr>
          <w:rFonts w:hint="cs"/>
          <w:rtl/>
        </w:rPr>
        <w:t xml:space="preserve"> همچنين</w:t>
      </w:r>
      <w:r w:rsidR="00B96CBB" w:rsidRPr="00D53C11">
        <w:rPr>
          <w:rtl/>
        </w:rPr>
        <w:t xml:space="preserve"> اطراف‌</w:t>
      </w:r>
      <w:r w:rsidR="00B96CBB" w:rsidRPr="00D53C11">
        <w:t xml:space="preserve"> </w:t>
      </w:r>
      <w:r w:rsidR="00B96CBB" w:rsidRPr="00D53C11">
        <w:rPr>
          <w:rtl/>
        </w:rPr>
        <w:t>عنوان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="00B96CBB" w:rsidRPr="00D53C11">
        <w:rPr>
          <w:rtl/>
        </w:rPr>
        <w:t xml:space="preserve"> شکل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‌ و جداول از كادر اضافي استفاده</w:t>
      </w:r>
      <w:r w:rsidR="00B96CBB" w:rsidRPr="00D53C11">
        <w:t xml:space="preserve"> </w:t>
      </w:r>
      <w:r w:rsidR="00B96CBB" w:rsidRPr="00D53C11">
        <w:rPr>
          <w:rtl/>
        </w:rPr>
        <w:t>نكنيد.</w:t>
      </w:r>
      <w:r w:rsidR="00B96CBB"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7AB80568" w:rsidR="00B96CBB" w:rsidRPr="00D53C11" w:rsidRDefault="00B96CBB" w:rsidP="004518F4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4518F4">
        <w:rPr>
          <w:rFonts w:hint="cs"/>
          <w:rtl/>
        </w:rPr>
        <w:t>سی و دومین</w:t>
      </w:r>
      <w:r w:rsidR="00CA6AD5">
        <w:rPr>
          <w:rFonts w:hint="cs"/>
          <w:rtl/>
        </w:rPr>
        <w:t xml:space="preserve"> کنفرانس </w:t>
      </w:r>
      <w:r w:rsidR="004518F4">
        <w:rPr>
          <w:rFonts w:hint="cs"/>
          <w:rtl/>
        </w:rPr>
        <w:t xml:space="preserve">بین المللی </w:t>
      </w:r>
      <w:r w:rsidR="001E5140">
        <w:rPr>
          <w:rFonts w:hint="cs"/>
          <w:rtl/>
        </w:rPr>
        <w:t xml:space="preserve">مهندسی برق </w:t>
      </w:r>
      <w:r>
        <w:rPr>
          <w:rFonts w:hint="cs"/>
          <w:rtl/>
        </w:rPr>
        <w:t xml:space="preserve">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ه مي‌توانيد به وب‌سايت كنفرانس (</w:t>
      </w:r>
      <w:r w:rsidR="001E5140" w:rsidRPr="001E5140">
        <w:t>https://iceeconf.ir</w:t>
      </w:r>
      <w:r w:rsidR="001E5140" w:rsidRPr="001E5140">
        <w:rPr>
          <w:rtl/>
        </w:rPr>
        <w:t>/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06250E8B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73B4F435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3533644F" w:rsidR="00B96CBB" w:rsidRPr="00D91B0A" w:rsidRDefault="00B96CBB" w:rsidP="00503D18">
      <w:pPr>
        <w:pStyle w:val="References"/>
        <w:rPr>
          <w:szCs w:val="16"/>
        </w:rPr>
      </w:pPr>
      <w:r w:rsidRPr="00D91B0A">
        <w:rPr>
          <w:rFonts w:cs="Lotus"/>
          <w:szCs w:val="16"/>
        </w:rPr>
        <w:t>A. Author 1 and B. Author 2</w:t>
      </w:r>
      <w:r w:rsidRPr="00D91B0A">
        <w:rPr>
          <w:szCs w:val="16"/>
        </w:rPr>
        <w:t xml:space="preserve">, “Title of the journal paper” </w:t>
      </w:r>
      <w:r w:rsidRPr="00D91B0A">
        <w:rPr>
          <w:i/>
          <w:szCs w:val="16"/>
        </w:rPr>
        <w:t>IEEE Trans. Antennas and Propagation</w:t>
      </w:r>
      <w:r w:rsidRPr="00D91B0A">
        <w:rPr>
          <w:szCs w:val="16"/>
        </w:rPr>
        <w:t>, Vol. 55, No. 1, pp. 12-23, 2007.</w:t>
      </w:r>
    </w:p>
    <w:p w14:paraId="18A596D0" w14:textId="6C8F2671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5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761E22" w14:textId="77777777" w:rsidR="007500A7" w:rsidRDefault="007500A7" w:rsidP="00503D18">
      <w:r>
        <w:separator/>
      </w:r>
    </w:p>
  </w:endnote>
  <w:endnote w:type="continuationSeparator" w:id="0">
    <w:p w14:paraId="3DF654B0" w14:textId="77777777" w:rsidR="007500A7" w:rsidRDefault="007500A7" w:rsidP="00503D18">
      <w:r>
        <w:continuationSeparator/>
      </w:r>
    </w:p>
    <w:p w14:paraId="2E1BABA5" w14:textId="77777777" w:rsidR="007500A7" w:rsidRDefault="007500A7" w:rsidP="00503D18"/>
    <w:p w14:paraId="7694AC42" w14:textId="77777777" w:rsidR="007500A7" w:rsidRDefault="007500A7" w:rsidP="00503D18"/>
    <w:p w14:paraId="40A15F94" w14:textId="77777777" w:rsidR="007500A7" w:rsidRDefault="007500A7" w:rsidP="00503D18"/>
    <w:p w14:paraId="09DC977F" w14:textId="77777777" w:rsidR="007500A7" w:rsidRDefault="007500A7" w:rsidP="00503D18">
      <w:pPr>
        <w:bidi w:val="0"/>
      </w:pPr>
    </w:p>
    <w:p w14:paraId="6EAC97BC" w14:textId="77777777" w:rsidR="007500A7" w:rsidRDefault="007500A7" w:rsidP="00503D18"/>
    <w:p w14:paraId="6E45F4C4" w14:textId="77777777" w:rsidR="007500A7" w:rsidRDefault="007500A7" w:rsidP="00503D18"/>
    <w:p w14:paraId="0CCBEB95" w14:textId="77777777" w:rsidR="007500A7" w:rsidRDefault="007500A7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3FF5B0" w14:textId="77777777" w:rsidR="007500A7" w:rsidRPr="00183BC1" w:rsidRDefault="007500A7" w:rsidP="00503D18">
      <w:pPr>
        <w:pStyle w:val="Footer"/>
      </w:pPr>
    </w:p>
  </w:footnote>
  <w:footnote w:type="continuationSeparator" w:id="0">
    <w:p w14:paraId="7A8006E5" w14:textId="77777777" w:rsidR="007500A7" w:rsidRDefault="007500A7" w:rsidP="00503D18">
      <w:r>
        <w:continuationSeparator/>
      </w:r>
    </w:p>
    <w:p w14:paraId="1C957AD3" w14:textId="77777777" w:rsidR="007500A7" w:rsidRDefault="007500A7" w:rsidP="00503D18"/>
    <w:p w14:paraId="2D95BF67" w14:textId="77777777" w:rsidR="007500A7" w:rsidRDefault="007500A7" w:rsidP="00503D18"/>
    <w:p w14:paraId="64DCA895" w14:textId="77777777" w:rsidR="007500A7" w:rsidRDefault="007500A7" w:rsidP="00503D18"/>
    <w:p w14:paraId="003C57FD" w14:textId="77777777" w:rsidR="007500A7" w:rsidRDefault="007500A7" w:rsidP="00503D18">
      <w:pPr>
        <w:bidi w:val="0"/>
      </w:pPr>
    </w:p>
    <w:p w14:paraId="2608420E" w14:textId="77777777" w:rsidR="007500A7" w:rsidRDefault="007500A7" w:rsidP="00503D18"/>
    <w:p w14:paraId="25DACEF5" w14:textId="77777777" w:rsidR="007500A7" w:rsidRDefault="007500A7" w:rsidP="00503D18"/>
    <w:p w14:paraId="564253E3" w14:textId="77777777" w:rsidR="007500A7" w:rsidRDefault="007500A7" w:rsidP="00503D1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3171050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4DC3395" w14:textId="4BFD3327" w:rsidR="00D66C6A" w:rsidRPr="003444CE" w:rsidRDefault="00D66C6A" w:rsidP="00916B81">
        <w:pPr>
          <w:pStyle w:val="Header"/>
        </w:pPr>
        <w:r w:rsidRPr="003444CE">
          <w:rPr>
            <w:rtl/>
          </w:rPr>
          <w:tab/>
        </w:r>
      </w:p>
    </w:sdtContent>
  </w:sdt>
  <w:p w14:paraId="52B22097" w14:textId="1CA36EBE" w:rsidR="00636750" w:rsidRDefault="00636750" w:rsidP="003444C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486D21" w14:textId="77777777" w:rsidR="00CB17C4" w:rsidRDefault="00CB17C4" w:rsidP="00503D18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0114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E5140"/>
    <w:rsid w:val="001F57AE"/>
    <w:rsid w:val="002013CA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441E"/>
    <w:rsid w:val="002E1B8F"/>
    <w:rsid w:val="002E38AA"/>
    <w:rsid w:val="002F66C7"/>
    <w:rsid w:val="00332875"/>
    <w:rsid w:val="00334B34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18F4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4CB2"/>
    <w:rsid w:val="00703209"/>
    <w:rsid w:val="0071130F"/>
    <w:rsid w:val="00723217"/>
    <w:rsid w:val="00742A9A"/>
    <w:rsid w:val="007500A7"/>
    <w:rsid w:val="007545CB"/>
    <w:rsid w:val="00754AC5"/>
    <w:rsid w:val="00761F78"/>
    <w:rsid w:val="0076465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D61F5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5248"/>
    <w:rsid w:val="00B50725"/>
    <w:rsid w:val="00B5369F"/>
    <w:rsid w:val="00B53764"/>
    <w:rsid w:val="00B55697"/>
    <w:rsid w:val="00B5781E"/>
    <w:rsid w:val="00B65AF6"/>
    <w:rsid w:val="00B6744A"/>
    <w:rsid w:val="00B674D3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D7C19"/>
    <w:rsid w:val="00BE696B"/>
    <w:rsid w:val="00BF64DB"/>
    <w:rsid w:val="00C17941"/>
    <w:rsid w:val="00C34F75"/>
    <w:rsid w:val="00C3584A"/>
    <w:rsid w:val="00C52A09"/>
    <w:rsid w:val="00C6552D"/>
    <w:rsid w:val="00C75C50"/>
    <w:rsid w:val="00C83ABD"/>
    <w:rsid w:val="00C91CFF"/>
    <w:rsid w:val="00C96ABE"/>
    <w:rsid w:val="00C9733D"/>
    <w:rsid w:val="00CA6AD5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D4AB6"/>
    <w:rsid w:val="00DD4EB7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5690B"/>
    <w:rsid w:val="00F61257"/>
    <w:rsid w:val="00F63851"/>
    <w:rsid w:val="00F7023D"/>
    <w:rsid w:val="00F750FD"/>
    <w:rsid w:val="00F7540B"/>
    <w:rsid w:val="00F82CB4"/>
    <w:rsid w:val="00F9172B"/>
    <w:rsid w:val="00F935F3"/>
    <w:rsid w:val="00F96FCE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1C175"/>
  <w15:docId w15:val="{9D7C0B56-5743-4067-BD3F-CBE6BF63C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B145CB-E14C-4D7F-A2B6-323244445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231</Words>
  <Characters>701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Administrator</cp:lastModifiedBy>
  <cp:revision>3</cp:revision>
  <cp:lastPrinted>2017-10-31T12:21:00Z</cp:lastPrinted>
  <dcterms:created xsi:type="dcterms:W3CDTF">2026-03-07T08:50:00Z</dcterms:created>
  <dcterms:modified xsi:type="dcterms:W3CDTF">2026-03-07T08:52:00Z</dcterms:modified>
</cp:coreProperties>
</file>